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95"/>
        <w:gridCol w:w="853"/>
        <w:gridCol w:w="1861"/>
        <w:gridCol w:w="1830"/>
        <w:gridCol w:w="817"/>
        <w:gridCol w:w="2626"/>
      </w:tblGrid>
      <w:tr w:rsidR="00D23D30" w:rsidRPr="00F95142" w14:paraId="4151F95D" w14:textId="77777777" w:rsidTr="00B55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56D84167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sz w:val="56"/>
                <w:szCs w:val="56"/>
              </w:rPr>
            </w:pPr>
            <w:r w:rsidRPr="002C340D">
              <w:rPr>
                <w:rFonts w:ascii="Open Sans Light" w:hAnsi="Open Sans Light" w:cs="Open Sans Light"/>
                <w:sz w:val="56"/>
                <w:szCs w:val="56"/>
              </w:rPr>
              <w:t>6 – Week Reboot Plan</w:t>
            </w:r>
          </w:p>
        </w:tc>
      </w:tr>
      <w:tr w:rsidR="00D23D30" w:rsidRPr="00F95142" w14:paraId="03828AD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00D842AD" w14:textId="02726E30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sz w:val="44"/>
                <w:szCs w:val="44"/>
              </w:rPr>
            </w:pPr>
            <w:r w:rsidRPr="002C340D">
              <w:rPr>
                <w:rFonts w:ascii="Open Sans Light" w:hAnsi="Open Sans Light" w:cs="Open Sans Light"/>
                <w:sz w:val="44"/>
                <w:szCs w:val="44"/>
              </w:rPr>
              <w:t xml:space="preserve">WEEK </w:t>
            </w:r>
            <w:r>
              <w:rPr>
                <w:rFonts w:ascii="Open Sans Light" w:hAnsi="Open Sans Light" w:cs="Open Sans Light"/>
                <w:sz w:val="44"/>
                <w:szCs w:val="44"/>
              </w:rPr>
              <w:t>5</w:t>
            </w:r>
            <w:bookmarkStart w:id="0" w:name="_GoBack"/>
            <w:bookmarkEnd w:id="0"/>
          </w:p>
        </w:tc>
      </w:tr>
      <w:tr w:rsidR="00D23D30" w:rsidRPr="00F95142" w14:paraId="023289A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42142E99" w14:textId="77777777" w:rsidR="00D23D30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1" w:name="_Hlk513461994"/>
          </w:p>
          <w:p w14:paraId="1B4C6B2D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 w:rsidRPr="002C340D">
              <w:rPr>
                <w:rFonts w:ascii="Open Sans Light" w:hAnsi="Open Sans Light" w:cs="Open Sans Light"/>
                <w:sz w:val="28"/>
                <w:szCs w:val="28"/>
              </w:rPr>
              <w:t>MON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5DB84B6D" w14:textId="77777777" w:rsidR="00D23D30" w:rsidRPr="00F95142" w:rsidRDefault="00D23D30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23D30" w:rsidRPr="00F95142" w14:paraId="2573636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7D70169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3E5E1920" w14:textId="77777777" w:rsidR="00D23D30" w:rsidRPr="009A26D9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3AF6B465" w14:textId="77777777" w:rsidR="00D23D30" w:rsidRPr="001920EF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23D30" w:rsidRPr="00F95142" w14:paraId="3D5503EA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56B84E2A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779B777F" w14:textId="77777777" w:rsidR="00D23D30" w:rsidRDefault="00D23D30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224445F7" w14:textId="77777777" w:rsidR="00D23D30" w:rsidRPr="006317B1" w:rsidRDefault="00D23D30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03CCDE7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7B3E119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ACF4F2E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E1D5C0C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07610504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00A16F6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E1FB12A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70DC4AE8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E329E64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6F342C4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23D30" w:rsidRPr="00F95142" w14:paraId="201B480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183F005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D9B9249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1447C347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F95142" w14:paraId="4DD05EB3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51A7B240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296E1C70" w14:textId="77777777" w:rsidR="00D23D30" w:rsidRPr="002C340D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0045D0B4" w14:textId="77777777" w:rsidR="00D23D30" w:rsidRPr="002C340D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11643EF8" w14:textId="77777777" w:rsidR="00D23D30" w:rsidRPr="001920EF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23D30" w:rsidRPr="00F95142" w14:paraId="482CF44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DCDE07C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DTI effort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[Walk, Run, X-Trainer, Stepper, Cycling, Swim]</w:t>
            </w:r>
          </w:p>
          <w:p w14:paraId="6E29D0D5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53D68C6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2FE95543" w14:textId="77777777" w:rsidR="00D23D30" w:rsidRPr="00932BE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578C34F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24E96A9E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29ABFCBA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60B306E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64DC307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603FBFEE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08B2E5E1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5229A91A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23492569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23D30" w:rsidRPr="00F95142" w14:paraId="35DD8F95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FA3238C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097AC12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5B0EBE8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F56F40E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1"/>
      <w:tr w:rsidR="00D23D30" w:rsidRPr="00F95142" w14:paraId="44836F0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0FDA2072" w14:textId="77777777" w:rsidR="00D23D30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3E1B7CAC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UESDAY – Fats.</w:t>
            </w:r>
          </w:p>
          <w:p w14:paraId="3F8AA25C" w14:textId="77777777" w:rsidR="00D23D30" w:rsidRPr="00F95142" w:rsidRDefault="00D23D30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23D30" w:rsidRPr="00F95142" w14:paraId="1D93BAC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01471D96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2046C641" w14:textId="77777777" w:rsidR="00D23D30" w:rsidRPr="009A26D9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56307F62" w14:textId="77777777" w:rsidR="00D23D30" w:rsidRPr="001920EF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23D30" w:rsidRPr="00F95142" w14:paraId="10EBBBD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771B3FE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70130497" w14:textId="77777777" w:rsidR="00D23D30" w:rsidRDefault="00D23D30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24A41596" w14:textId="77777777" w:rsidR="00D23D30" w:rsidRPr="006317B1" w:rsidRDefault="00D23D30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45DCD15E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358CDA1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0D56218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5210CEE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FF9FAF9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41E0D9A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FFCC38E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EE70D08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23D30" w:rsidRPr="00F95142" w14:paraId="61D18BEC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E929321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18233946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1A58F591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F95142" w14:paraId="46C6DC2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3EF1CB2E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5D0C7382" w14:textId="77777777" w:rsidR="00D23D30" w:rsidRPr="002C340D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41B82D39" w14:textId="77777777" w:rsidR="00D23D30" w:rsidRPr="002C340D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51ABCC3B" w14:textId="77777777" w:rsidR="00D23D30" w:rsidRPr="001920EF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23D30" w:rsidRPr="00F95142" w14:paraId="2EF38AF5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5F9CE5D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, R&amp;C of your interest.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</w:t>
            </w:r>
          </w:p>
          <w:p w14:paraId="6B6EB713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11724652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68007959" w14:textId="77777777" w:rsidR="00D23D30" w:rsidRPr="00932BE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53C490F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Rest, or, SS set. </w:t>
            </w:r>
          </w:p>
          <w:p w14:paraId="24CBBCB6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Mark your commitment.  </w:t>
            </w:r>
          </w:p>
          <w:p w14:paraId="37135A20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C754674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A1CBF43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7BE22F33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F39AAC5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52590921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3CC00E5B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23D30" w:rsidRPr="00F95142" w14:paraId="78BDE797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026A0EF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4F8D90C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09AB949A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6709983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F95142" w14:paraId="12B7E44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286A841E" w14:textId="77777777" w:rsidR="00D23D30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195B3AE8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WEDNESDAY – Fats, Exercise, Spine, Brain. </w:t>
            </w:r>
          </w:p>
          <w:p w14:paraId="5BEF9F1C" w14:textId="77777777" w:rsidR="00D23D30" w:rsidRPr="00F95142" w:rsidRDefault="00D23D30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23D30" w:rsidRPr="001920EF" w14:paraId="60FD71F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33BDD309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1455C62E" w14:textId="77777777" w:rsidR="00D23D30" w:rsidRPr="009A26D9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39A0983F" w14:textId="77777777" w:rsidR="00D23D30" w:rsidRPr="001920EF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23D30" w:rsidRPr="00932BE0" w14:paraId="35F5EDDC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76090835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38CDB67" w14:textId="77777777" w:rsidR="00D23D30" w:rsidRDefault="00D23D30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5DC9EBE3" w14:textId="77777777" w:rsidR="00D23D30" w:rsidRPr="006317B1" w:rsidRDefault="00D23D30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266B4BC4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D46720B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2921A04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9FCD569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4393DB56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A5242F1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0DEE314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61BA53B3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429E746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169A3BD4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23D30" w:rsidRPr="00932BE0" w14:paraId="506180EE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6B2F374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0A327D83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E05D24C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1920EF" w14:paraId="0F88119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479C03B3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4746D0AE" w14:textId="77777777" w:rsidR="00D23D30" w:rsidRPr="002C340D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02C07736" w14:textId="77777777" w:rsidR="00D23D30" w:rsidRPr="002C340D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2CA9F77C" w14:textId="77777777" w:rsidR="00D23D30" w:rsidRPr="001920EF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23D30" w:rsidRPr="00932BE0" w14:paraId="66C23FF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2187C0A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lastRenderedPageBreak/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305B7AD4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4083DFC5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1E2C70B8" w14:textId="77777777" w:rsidR="00D23D30" w:rsidRPr="00932BE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9ED08C1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057599A7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0B943E5D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1292D15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3B35A6B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02A081E8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2A45C3F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5673DB38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35ADC744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23D30" w:rsidRPr="00932BE0" w14:paraId="3285F5B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51CAC6A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80F357F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A8444EA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F54C7E8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F95142" w14:paraId="3560700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58300635" w14:textId="77777777" w:rsidR="00D23D30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2" w:name="_Hlk513463749"/>
          </w:p>
          <w:p w14:paraId="456AF6D8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HURSDAY – Fats.</w:t>
            </w:r>
          </w:p>
          <w:p w14:paraId="338CA345" w14:textId="77777777" w:rsidR="00D23D30" w:rsidRPr="00F95142" w:rsidRDefault="00D23D30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23D30" w:rsidRPr="001920EF" w14:paraId="7AB256F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4FB572FC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7F091638" w14:textId="77777777" w:rsidR="00D23D30" w:rsidRPr="009A26D9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1AA65908" w14:textId="77777777" w:rsidR="00D23D30" w:rsidRPr="001920EF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23D30" w:rsidRPr="00932BE0" w14:paraId="1868364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26BEC0AF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7EF2BEBB" w14:textId="77777777" w:rsidR="00D23D30" w:rsidRDefault="00D23D30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418BFEE0" w14:textId="77777777" w:rsidR="00D23D30" w:rsidRPr="006317B1" w:rsidRDefault="00D23D30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2BDA36E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0337473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107302D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BD0045D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064451B5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5FF5224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EFEEA33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46B6612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7377537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15988D0F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23D30" w:rsidRPr="00932BE0" w14:paraId="35E37EF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0F6A2EB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0D517DE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A017B49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2"/>
      <w:tr w:rsidR="00D23D30" w:rsidRPr="00F95142" w14:paraId="0F7D7F7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738B2664" w14:textId="77777777" w:rsidR="00D23D30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3C4CC7E9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FRIDAY – Fats, Exercise (?), Spine, Brain. </w:t>
            </w:r>
          </w:p>
          <w:p w14:paraId="689DF99A" w14:textId="77777777" w:rsidR="00D23D30" w:rsidRPr="00F95142" w:rsidRDefault="00D23D30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23D30" w:rsidRPr="001920EF" w14:paraId="38B30A1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5C907928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2D84EDD1" w14:textId="77777777" w:rsidR="00D23D30" w:rsidRPr="009A26D9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5FA42F2F" w14:textId="77777777" w:rsidR="00D23D30" w:rsidRPr="001920EF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23D30" w:rsidRPr="00932BE0" w14:paraId="2CE3C06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7981E41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31CD7908" w14:textId="77777777" w:rsidR="00D23D30" w:rsidRDefault="00D23D30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2A90472" w14:textId="77777777" w:rsidR="00D23D30" w:rsidRPr="006317B1" w:rsidRDefault="00D23D30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191C4968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D38D2E6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7FFC3A2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A00DDEA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E4E3F76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AE56975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E0B944F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D455645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80B580E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63DD366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23D30" w:rsidRPr="00932BE0" w14:paraId="49DC6DC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858184A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6A89A90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D3E4B53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1920EF" w14:paraId="24C750F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286CD8E4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72C97BFD" w14:textId="77777777" w:rsidR="00D23D30" w:rsidRPr="002C340D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36A69EF5" w14:textId="77777777" w:rsidR="00D23D30" w:rsidRPr="002C340D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312CF532" w14:textId="77777777" w:rsidR="00D23D30" w:rsidRPr="001920EF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23D30" w:rsidRPr="00932BE0" w14:paraId="648D038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0D7ABAE0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385FE95C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2883AEC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4F495B08" w14:textId="77777777" w:rsidR="00D23D30" w:rsidRPr="00932BE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C361FF1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537438D1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2CB482B8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40789B0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5039EB4B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59048B97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E6BF68D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2EDE38C5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1E34A43A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23D30" w:rsidRPr="00932BE0" w14:paraId="084549D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10CE7186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5AE5DCB9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3F518424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547383D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F95142" w14:paraId="54C13AE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652F649F" w14:textId="77777777" w:rsidR="00D23D30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66341096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SATURDAY – Fats, Exercise, Spine, Brain. </w:t>
            </w:r>
          </w:p>
          <w:p w14:paraId="766D28C0" w14:textId="77777777" w:rsidR="00D23D30" w:rsidRPr="00F95142" w:rsidRDefault="00D23D30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23D30" w:rsidRPr="001920EF" w14:paraId="20B8BF62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13FE3C3D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1B59B519" w14:textId="77777777" w:rsidR="00D23D30" w:rsidRPr="009A26D9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5B8537C1" w14:textId="77777777" w:rsidR="00D23D30" w:rsidRPr="001920EF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23D30" w:rsidRPr="00932BE0" w14:paraId="13EC826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6A92C507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1B9D80C0" w14:textId="77777777" w:rsidR="00D23D30" w:rsidRDefault="00D23D30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04610C1D" w14:textId="77777777" w:rsidR="00D23D30" w:rsidRPr="006317B1" w:rsidRDefault="00D23D30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1A1A5728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F8E49DB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0B45CD5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25A1E09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063F2420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F59A5FC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D417D86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4797ABD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3665E48" w14:textId="77777777" w:rsidR="00D23D30" w:rsidRPr="006317B1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93BBDC8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23D30" w:rsidRPr="00932BE0" w14:paraId="03458034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352FCE8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51BD5487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760AFCF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1920EF" w14:paraId="2322420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1C5402DD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5DFEA610" w14:textId="77777777" w:rsidR="00D23D30" w:rsidRPr="002C340D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0D359320" w14:textId="77777777" w:rsidR="00D23D30" w:rsidRPr="002C340D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5B59E7E6" w14:textId="77777777" w:rsidR="00D23D30" w:rsidRPr="001920EF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23D30" w:rsidRPr="00932BE0" w14:paraId="036E126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44B56A9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Rest, or 40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09488EFA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3FA1D0C8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3DD358D4" w14:textId="77777777" w:rsidR="00D23D30" w:rsidRPr="00932BE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003A47D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3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Sets of 10 (15 seconds rest)</w:t>
            </w:r>
          </w:p>
          <w:p w14:paraId="56CA49B1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2979F5ED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6DC4AC8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0C2DB1A7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500502B9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B464FBE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D23D30" w:rsidRPr="00932BE0" w14:paraId="37B302B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0C3CB83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26323E0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10642690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D282226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F95142" w14:paraId="21F9E8C8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697C0A82" w14:textId="77777777" w:rsidR="00D23D30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56AC09DF" w14:textId="77777777" w:rsidR="00D23D30" w:rsidRPr="002C340D" w:rsidRDefault="00D23D30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SATURDAY – Fats.</w:t>
            </w:r>
          </w:p>
          <w:p w14:paraId="21039864" w14:textId="77777777" w:rsidR="00D23D30" w:rsidRPr="00F95142" w:rsidRDefault="00D23D30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23D30" w:rsidRPr="001920EF" w14:paraId="70895FAC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0B63F9D4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15740433" w14:textId="77777777" w:rsidR="00D23D30" w:rsidRPr="009A26D9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1ED1C543" w14:textId="77777777" w:rsidR="00D23D30" w:rsidRPr="001920EF" w:rsidRDefault="00D23D30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23D30" w:rsidRPr="00932BE0" w14:paraId="286957C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61283C7F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FA5CD72" w14:textId="77777777" w:rsidR="00D23D30" w:rsidRDefault="00D23D30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76C76B2C" w14:textId="77777777" w:rsidR="00D23D30" w:rsidRPr="006317B1" w:rsidRDefault="00D23D30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5B67723D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A9686B9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BBB24A5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579CC0D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C95B6D0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69303DC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107CE89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38B3FC7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01A7F40" w14:textId="77777777" w:rsidR="00D23D30" w:rsidRPr="006317B1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13907872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23D30" w:rsidRPr="00932BE0" w14:paraId="3E2C2F2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6C583AA5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0FCEAC74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6BA8FD2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23D30" w:rsidRPr="001920EF" w14:paraId="6F7F9CF7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401A9A8E" w14:textId="77777777" w:rsidR="00D23D30" w:rsidRPr="001920EF" w:rsidRDefault="00D23D30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57A7FED2" w14:textId="77777777" w:rsidR="00D23D30" w:rsidRPr="002C340D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62E791D5" w14:textId="77777777" w:rsidR="00D23D30" w:rsidRPr="002C340D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68D28685" w14:textId="77777777" w:rsidR="00D23D30" w:rsidRPr="001920EF" w:rsidRDefault="00D23D30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23D30" w:rsidRPr="00932BE0" w14:paraId="220609F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0DB5AB37" w14:textId="77777777" w:rsidR="00D23D3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of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0D761DA6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075C136B" w14:textId="77777777" w:rsidR="00D23D30" w:rsidRPr="00932BE0" w:rsidRDefault="00D23D30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7261A67E" w14:textId="77777777" w:rsidR="00D23D30" w:rsidRPr="00932BE0" w:rsidRDefault="00D23D30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73D1993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Rest</w:t>
            </w:r>
          </w:p>
          <w:p w14:paraId="6E0AE228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32931CDB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50C6CF01" w14:textId="77777777" w:rsidR="00D23D3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76004435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0345A636" w14:textId="77777777" w:rsidR="00D23D30" w:rsidRPr="00932BE0" w:rsidRDefault="00D23D30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D23D30" w:rsidRPr="00932BE0" w14:paraId="5192335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CB8D984" w14:textId="77777777" w:rsidR="00D23D30" w:rsidRPr="00932BE0" w:rsidRDefault="00D23D30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A7D81CF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BE9A867" w14:textId="77777777" w:rsidR="00D23D3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4DEE7F30" w14:textId="77777777" w:rsidR="00D23D30" w:rsidRPr="00932BE0" w:rsidRDefault="00D23D30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</w:tbl>
    <w:p w14:paraId="1FAB1658" w14:textId="77777777" w:rsidR="004B1943" w:rsidRDefault="004B1943"/>
    <w:sectPr w:rsidR="004B1943" w:rsidSect="00D23D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MTGwNDcwNTYzMTNU0lEKTi0uzszPAykwrAUA/0vkQiwAAAA="/>
  </w:docVars>
  <w:rsids>
    <w:rsidRoot w:val="00D23D30"/>
    <w:rsid w:val="004B1943"/>
    <w:rsid w:val="00957F53"/>
    <w:rsid w:val="00D23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9F4F4"/>
  <w15:chartTrackingRefBased/>
  <w15:docId w15:val="{ABE6B6DF-74CE-462D-BD27-FF0047B58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3D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D23D3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23D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1</cp:revision>
  <dcterms:created xsi:type="dcterms:W3CDTF">2018-05-07T05:21:00Z</dcterms:created>
  <dcterms:modified xsi:type="dcterms:W3CDTF">2018-05-07T05:22:00Z</dcterms:modified>
</cp:coreProperties>
</file>